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tblInd w:w="-144" w:type="dxa"/>
        <w:tblLook w:val="04A0" w:firstRow="1" w:lastRow="0" w:firstColumn="1" w:lastColumn="0" w:noHBand="0" w:noVBand="1"/>
      </w:tblPr>
      <w:tblGrid>
        <w:gridCol w:w="2081"/>
        <w:gridCol w:w="6758"/>
        <w:gridCol w:w="1113"/>
        <w:gridCol w:w="1512"/>
      </w:tblGrid>
      <w:tr w:rsidR="004E53EF" w:rsidRPr="005E33FE" w14:paraId="03C3F33A" w14:textId="26B78EBD" w:rsidTr="00053CBD">
        <w:trPr>
          <w:trHeight w:hRule="exact" w:val="864"/>
        </w:trPr>
        <w:tc>
          <w:tcPr>
            <w:tcW w:w="2082" w:type="dxa"/>
            <w:vMerge w:val="restart"/>
            <w:tcBorders>
              <w:bottom w:val="single" w:sz="4" w:space="0" w:color="auto"/>
              <w:right w:val="nil"/>
            </w:tcBorders>
          </w:tcPr>
          <w:p w14:paraId="28CC5730" w14:textId="1AD3C703" w:rsidR="004E53EF" w:rsidRPr="005E33FE" w:rsidRDefault="004E53EF" w:rsidP="007836DD">
            <w:pPr>
              <w:bidi/>
              <w:jc w:val="center"/>
              <w:rPr>
                <w:noProof/>
                <w:color w:val="002060"/>
                <w:sz w:val="20"/>
                <w:szCs w:val="20"/>
              </w:rPr>
            </w:pPr>
            <w:r w:rsidRPr="005E33FE">
              <w:rPr>
                <w:noProof/>
                <w:color w:val="002060"/>
                <w:sz w:val="20"/>
                <w:szCs w:val="20"/>
                <w:lang w:bidi="fa-IR"/>
              </w:rPr>
              <w:drawing>
                <wp:anchor distT="0" distB="0" distL="114300" distR="114300" simplePos="0" relativeHeight="251658240" behindDoc="0" locked="0" layoutInCell="1" allowOverlap="1" wp14:anchorId="2565A7DE" wp14:editId="769B8277">
                  <wp:simplePos x="0" y="0"/>
                  <wp:positionH relativeFrom="column">
                    <wp:posOffset>224459</wp:posOffset>
                  </wp:positionH>
                  <wp:positionV relativeFrom="paragraph">
                    <wp:posOffset>32579</wp:posOffset>
                  </wp:positionV>
                  <wp:extent cx="608852" cy="731520"/>
                  <wp:effectExtent l="0" t="0" r="1270" b="0"/>
                  <wp:wrapNone/>
                  <wp:docPr id="1" name="Picture 1" descr="لوگو دانشگاه سمنا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لوگو دانشگاه سمنان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957" t="20059" r="35095" b="20004"/>
                          <a:stretch/>
                        </pic:blipFill>
                        <pic:spPr bwMode="auto">
                          <a:xfrm>
                            <a:off x="0" y="0"/>
                            <a:ext cx="608852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510FE8" w14:textId="77777777" w:rsidR="004E53EF" w:rsidRPr="005E33FE" w:rsidRDefault="004E53EF" w:rsidP="007836DD">
            <w:pPr>
              <w:bidi/>
              <w:jc w:val="center"/>
              <w:rPr>
                <w:rFonts w:cs="B Nazanin"/>
                <w:b/>
                <w:bCs/>
                <w:noProof/>
                <w:color w:val="002060"/>
                <w:sz w:val="20"/>
                <w:szCs w:val="20"/>
                <w:lang w:bidi="fa-IR"/>
              </w:rPr>
            </w:pPr>
          </w:p>
          <w:p w14:paraId="2705D2B7" w14:textId="77777777" w:rsidR="0029790B" w:rsidRDefault="0029790B" w:rsidP="007836DD">
            <w:pPr>
              <w:bidi/>
              <w:jc w:val="center"/>
              <w:rPr>
                <w:rFonts w:cs="B Nazanin"/>
                <w:b/>
                <w:bCs/>
                <w:noProof/>
                <w:sz w:val="20"/>
                <w:szCs w:val="20"/>
                <w:rtl/>
                <w:lang w:bidi="fa-IR"/>
              </w:rPr>
            </w:pPr>
          </w:p>
          <w:p w14:paraId="0D7E90B6" w14:textId="77777777" w:rsidR="0029790B" w:rsidRDefault="0029790B" w:rsidP="0029790B">
            <w:pPr>
              <w:bidi/>
              <w:jc w:val="center"/>
              <w:rPr>
                <w:rFonts w:cs="B Nazanin"/>
                <w:b/>
                <w:bCs/>
                <w:noProof/>
                <w:sz w:val="20"/>
                <w:szCs w:val="20"/>
                <w:rtl/>
                <w:lang w:bidi="fa-IR"/>
              </w:rPr>
            </w:pPr>
          </w:p>
          <w:p w14:paraId="73F99E8D" w14:textId="77777777" w:rsidR="0029790B" w:rsidRPr="0029790B" w:rsidRDefault="0029790B" w:rsidP="0029790B">
            <w:pPr>
              <w:bidi/>
              <w:jc w:val="center"/>
              <w:rPr>
                <w:rFonts w:cs="B Nazanin"/>
                <w:b/>
                <w:bCs/>
                <w:noProof/>
                <w:sz w:val="12"/>
                <w:szCs w:val="12"/>
                <w:rtl/>
                <w:lang w:bidi="fa-IR"/>
              </w:rPr>
            </w:pPr>
          </w:p>
          <w:p w14:paraId="578B9520" w14:textId="13B2E2C8" w:rsidR="004E53EF" w:rsidRPr="00053CBD" w:rsidRDefault="00053CBD" w:rsidP="00053CBD">
            <w:pPr>
              <w:bidi/>
              <w:jc w:val="center"/>
              <w:rPr>
                <w:rFonts w:cs="B Nazanin"/>
                <w:b/>
                <w:bCs/>
                <w:color w:val="002060"/>
                <w:rtl/>
              </w:rPr>
            </w:pPr>
            <w:bookmarkStart w:id="0" w:name="_GoBack"/>
            <w:r w:rsidRPr="00053CBD">
              <w:rPr>
                <w:rFonts w:cs="B Nazanin" w:hint="cs"/>
                <w:b/>
                <w:bCs/>
                <w:noProof/>
                <w:sz w:val="20"/>
                <w:szCs w:val="20"/>
                <w:rtl/>
                <w:lang w:bidi="fa-IR"/>
              </w:rPr>
              <w:t xml:space="preserve">دانشکده مهندسی مکانیک </w:t>
            </w:r>
            <w:bookmarkEnd w:id="0"/>
          </w:p>
        </w:tc>
        <w:tc>
          <w:tcPr>
            <w:tcW w:w="6761" w:type="dxa"/>
            <w:vMerge w:val="restar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DB8A368" w14:textId="77777777" w:rsidR="004E53EF" w:rsidRPr="005E33FE" w:rsidRDefault="004E53EF" w:rsidP="007836DD">
            <w:pPr>
              <w:bidi/>
              <w:jc w:val="center"/>
              <w:rPr>
                <w:rFonts w:cs="B Titr"/>
                <w:color w:val="002060"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Titr" w:hint="cs"/>
                <w:color w:val="002060"/>
                <w:sz w:val="24"/>
                <w:szCs w:val="24"/>
                <w:rtl/>
                <w:lang w:bidi="fa-IR"/>
              </w:rPr>
              <w:t>بسمه تعالی</w:t>
            </w:r>
          </w:p>
          <w:p w14:paraId="5B540C35" w14:textId="77777777" w:rsidR="004E53EF" w:rsidRPr="005E33FE" w:rsidRDefault="004E53EF" w:rsidP="007836DD">
            <w:pPr>
              <w:bidi/>
              <w:jc w:val="center"/>
              <w:rPr>
                <w:rFonts w:cs="B Titr"/>
                <w:color w:val="002060"/>
                <w:sz w:val="24"/>
                <w:szCs w:val="24"/>
                <w:rtl/>
                <w:lang w:bidi="fa-IR"/>
              </w:rPr>
            </w:pPr>
          </w:p>
          <w:p w14:paraId="20E4C771" w14:textId="1C207CC7" w:rsidR="004E53EF" w:rsidRPr="005E33FE" w:rsidRDefault="00151067" w:rsidP="007836DD">
            <w:pPr>
              <w:bidi/>
              <w:jc w:val="center"/>
              <w:rPr>
                <w:color w:val="002060"/>
                <w:sz w:val="44"/>
                <w:szCs w:val="44"/>
                <w:rtl/>
                <w:lang w:bidi="fa-IR"/>
              </w:rPr>
            </w:pPr>
            <w:r>
              <w:rPr>
                <w:rFonts w:cs="B Titr" w:hint="cs"/>
                <w:color w:val="002060"/>
                <w:sz w:val="44"/>
                <w:szCs w:val="44"/>
                <w:rtl/>
                <w:lang w:bidi="fa-IR"/>
              </w:rPr>
              <w:t>کاربرگ</w:t>
            </w:r>
            <w:r w:rsidR="004E53EF" w:rsidRPr="005E33FE">
              <w:rPr>
                <w:rFonts w:cs="B Titr" w:hint="cs"/>
                <w:color w:val="002060"/>
                <w:sz w:val="44"/>
                <w:szCs w:val="44"/>
                <w:rtl/>
                <w:lang w:bidi="fa-IR"/>
              </w:rPr>
              <w:t xml:space="preserve"> درخواست آموزشی</w:t>
            </w:r>
          </w:p>
        </w:tc>
        <w:tc>
          <w:tcPr>
            <w:tcW w:w="11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D115" w14:textId="522CA42C" w:rsidR="004E53EF" w:rsidRPr="005E33FE" w:rsidRDefault="004E53EF" w:rsidP="00053CBD">
            <w:pPr>
              <w:bidi/>
              <w:jc w:val="center"/>
              <w:rPr>
                <w:rFonts w:cs="B Nazanin"/>
                <w:b/>
                <w:bCs/>
                <w:noProof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noProof/>
                <w:sz w:val="24"/>
                <w:szCs w:val="24"/>
                <w:rtl/>
                <w:lang w:bidi="fa-IR"/>
              </w:rPr>
              <w:t>شماره</w:t>
            </w:r>
            <w:r w:rsidR="00053CBD">
              <w:rPr>
                <w:rFonts w:cs="B Nazanin" w:hint="cs"/>
                <w:b/>
                <w:bCs/>
                <w:noProof/>
                <w:sz w:val="24"/>
                <w:szCs w:val="24"/>
                <w:rtl/>
                <w:lang w:bidi="fa-IR"/>
              </w:rPr>
              <w:t xml:space="preserve"> اتوماسیون</w:t>
            </w:r>
            <w:r w:rsidRPr="005E33FE">
              <w:rPr>
                <w:rFonts w:cs="B Nazanin" w:hint="cs"/>
                <w:b/>
                <w:bCs/>
                <w:noProof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1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EBC259" w14:textId="1F63E697" w:rsidR="004E53EF" w:rsidRPr="005E33FE" w:rsidRDefault="004E53EF" w:rsidP="00053CBD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4E53EF" w:rsidRPr="005E33FE" w14:paraId="44E48305" w14:textId="77777777" w:rsidTr="00053CBD">
        <w:trPr>
          <w:trHeight w:hRule="exact" w:val="864"/>
        </w:trPr>
        <w:tc>
          <w:tcPr>
            <w:tcW w:w="2082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E4290BB" w14:textId="77777777" w:rsidR="004E53EF" w:rsidRPr="005E33FE" w:rsidRDefault="004E53EF" w:rsidP="007836DD">
            <w:pPr>
              <w:bidi/>
              <w:jc w:val="center"/>
              <w:rPr>
                <w:noProof/>
                <w:color w:val="002060"/>
                <w:sz w:val="24"/>
                <w:szCs w:val="24"/>
              </w:rPr>
            </w:pPr>
          </w:p>
        </w:tc>
        <w:tc>
          <w:tcPr>
            <w:tcW w:w="676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73EC2" w14:textId="77777777" w:rsidR="004E53EF" w:rsidRPr="005E33FE" w:rsidRDefault="004E53EF" w:rsidP="007836DD">
            <w:pPr>
              <w:bidi/>
              <w:jc w:val="center"/>
              <w:rPr>
                <w:rFonts w:cs="B Titr"/>
                <w:color w:val="002060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F76BD" w14:textId="3056B4EB" w:rsidR="004E53EF" w:rsidRPr="005E33FE" w:rsidRDefault="004E53EF" w:rsidP="00053CBD">
            <w:pPr>
              <w:bidi/>
              <w:jc w:val="center"/>
              <w:rPr>
                <w:rFonts w:cs="B Nazanin"/>
                <w:b/>
                <w:bCs/>
                <w:noProof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noProof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AAF779" w14:textId="03CF84CD" w:rsidR="004E53EF" w:rsidRPr="005E33FE" w:rsidRDefault="004E53EF" w:rsidP="00053CBD">
            <w:pPr>
              <w:bidi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09291F7F" w14:textId="77777777" w:rsidR="00B82629" w:rsidRPr="00C341F0" w:rsidRDefault="00B82629" w:rsidP="007836DD">
      <w:pPr>
        <w:bidi/>
        <w:rPr>
          <w:sz w:val="2"/>
          <w:szCs w:val="2"/>
        </w:rPr>
      </w:pPr>
    </w:p>
    <w:tbl>
      <w:tblPr>
        <w:tblStyle w:val="TableGrid"/>
        <w:bidiVisual/>
        <w:tblW w:w="11478" w:type="dxa"/>
        <w:tblInd w:w="-149" w:type="dxa"/>
        <w:tblLayout w:type="fixed"/>
        <w:tblLook w:val="04A0" w:firstRow="1" w:lastRow="0" w:firstColumn="1" w:lastColumn="0" w:noHBand="0" w:noVBand="1"/>
      </w:tblPr>
      <w:tblGrid>
        <w:gridCol w:w="2126"/>
        <w:gridCol w:w="2220"/>
        <w:gridCol w:w="26"/>
        <w:gridCol w:w="2290"/>
        <w:gridCol w:w="1670"/>
        <w:gridCol w:w="1170"/>
        <w:gridCol w:w="1976"/>
      </w:tblGrid>
      <w:tr w:rsidR="00B82629" w:rsidRPr="005E33FE" w14:paraId="3224D68D" w14:textId="77777777" w:rsidTr="00053CBD">
        <w:trPr>
          <w:trHeight w:hRule="exact" w:val="432"/>
        </w:trPr>
        <w:tc>
          <w:tcPr>
            <w:tcW w:w="11478" w:type="dxa"/>
            <w:gridSpan w:val="7"/>
            <w:vAlign w:val="center"/>
          </w:tcPr>
          <w:p w14:paraId="47340807" w14:textId="03C33F9D" w:rsidR="00B82629" w:rsidRPr="005E33FE" w:rsidRDefault="00821552" w:rsidP="007836DD">
            <w:pPr>
              <w:bidi/>
              <w:rPr>
                <w:rFonts w:cs="B Titr"/>
                <w:color w:val="800000"/>
                <w:sz w:val="24"/>
                <w:szCs w:val="24"/>
                <w:rtl/>
              </w:rPr>
            </w:pP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 xml:space="preserve">1- </w:t>
            </w:r>
            <w:r w:rsidR="00B82629"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مشخصات دانشجو</w:t>
            </w:r>
          </w:p>
        </w:tc>
      </w:tr>
      <w:tr w:rsidR="00053CBD" w:rsidRPr="005E33FE" w14:paraId="4D257A88" w14:textId="77777777" w:rsidTr="00053CBD">
        <w:trPr>
          <w:trHeight w:hRule="exact" w:val="432"/>
        </w:trPr>
        <w:tc>
          <w:tcPr>
            <w:tcW w:w="2126" w:type="dxa"/>
            <w:vAlign w:val="center"/>
          </w:tcPr>
          <w:p w14:paraId="3515C94B" w14:textId="6714D8AF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نام و نام خانوادگی:</w:t>
            </w:r>
          </w:p>
        </w:tc>
        <w:tc>
          <w:tcPr>
            <w:tcW w:w="2220" w:type="dxa"/>
            <w:tcBorders>
              <w:right w:val="single" w:sz="8" w:space="0" w:color="auto"/>
            </w:tcBorders>
            <w:vAlign w:val="center"/>
          </w:tcPr>
          <w:p w14:paraId="3A3207E7" w14:textId="0B4EF571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316" w:type="dxa"/>
            <w:gridSpan w:val="2"/>
            <w:tcBorders>
              <w:left w:val="single" w:sz="8" w:space="0" w:color="auto"/>
            </w:tcBorders>
            <w:vAlign w:val="center"/>
          </w:tcPr>
          <w:p w14:paraId="67F44E1A" w14:textId="5996E68D" w:rsidR="00053CBD" w:rsidRPr="00DE458B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شماره دانشجویی:</w:t>
            </w:r>
          </w:p>
        </w:tc>
        <w:tc>
          <w:tcPr>
            <w:tcW w:w="4816" w:type="dxa"/>
            <w:gridSpan w:val="3"/>
            <w:vAlign w:val="center"/>
          </w:tcPr>
          <w:p w14:paraId="5F25EDED" w14:textId="5986AEA1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53CBD" w:rsidRPr="005E33FE" w14:paraId="26AFDCB5" w14:textId="77777777" w:rsidTr="00053CBD">
        <w:trPr>
          <w:trHeight w:hRule="exact" w:val="432"/>
        </w:trPr>
        <w:tc>
          <w:tcPr>
            <w:tcW w:w="2126" w:type="dxa"/>
            <w:vAlign w:val="center"/>
          </w:tcPr>
          <w:p w14:paraId="3DE8CA20" w14:textId="1C4FFDD7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رشته تحصیلی:</w:t>
            </w:r>
          </w:p>
        </w:tc>
        <w:tc>
          <w:tcPr>
            <w:tcW w:w="2246" w:type="dxa"/>
            <w:gridSpan w:val="2"/>
            <w:vAlign w:val="center"/>
          </w:tcPr>
          <w:p w14:paraId="21E03257" w14:textId="50FB5151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290" w:type="dxa"/>
            <w:vAlign w:val="center"/>
          </w:tcPr>
          <w:p w14:paraId="5E47AD91" w14:textId="77777777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E458B">
              <w:rPr>
                <w:rFonts w:cs="B Nazanin" w:hint="cs"/>
                <w:sz w:val="24"/>
                <w:szCs w:val="24"/>
                <w:rtl/>
                <w:lang w:bidi="fa-IR"/>
              </w:rPr>
              <w:t>گرایش:</w:t>
            </w:r>
          </w:p>
        </w:tc>
        <w:tc>
          <w:tcPr>
            <w:tcW w:w="1670" w:type="dxa"/>
            <w:vAlign w:val="center"/>
          </w:tcPr>
          <w:p w14:paraId="02F31806" w14:textId="1B7745A8" w:rsidR="00053CBD" w:rsidRPr="00DE458B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70" w:type="dxa"/>
            <w:vAlign w:val="center"/>
          </w:tcPr>
          <w:p w14:paraId="794AD66A" w14:textId="1FC1FD95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مقطع: تحصیلی:</w:t>
            </w:r>
          </w:p>
        </w:tc>
        <w:tc>
          <w:tcPr>
            <w:tcW w:w="1976" w:type="dxa"/>
            <w:vAlign w:val="center"/>
          </w:tcPr>
          <w:p w14:paraId="42ED5A59" w14:textId="25361ADD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53CBD" w:rsidRPr="005E33FE" w14:paraId="0BE9D9DB" w14:textId="77777777" w:rsidTr="00053CBD">
        <w:trPr>
          <w:trHeight w:hRule="exact" w:val="432"/>
        </w:trPr>
        <w:tc>
          <w:tcPr>
            <w:tcW w:w="2126" w:type="dxa"/>
            <w:vAlign w:val="center"/>
          </w:tcPr>
          <w:p w14:paraId="3DA65523" w14:textId="4EB48F1A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تعداد واحد گذرانده:</w:t>
            </w:r>
          </w:p>
        </w:tc>
        <w:tc>
          <w:tcPr>
            <w:tcW w:w="2246" w:type="dxa"/>
            <w:gridSpan w:val="2"/>
            <w:vAlign w:val="center"/>
          </w:tcPr>
          <w:p w14:paraId="43B2C41A" w14:textId="3AE0A175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90" w:type="dxa"/>
            <w:vAlign w:val="center"/>
          </w:tcPr>
          <w:p w14:paraId="3C19E3B3" w14:textId="6D5C936D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معدل ترم جاری:</w:t>
            </w:r>
          </w:p>
        </w:tc>
        <w:tc>
          <w:tcPr>
            <w:tcW w:w="1670" w:type="dxa"/>
            <w:vAlign w:val="center"/>
          </w:tcPr>
          <w:p w14:paraId="48412417" w14:textId="6767403D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70" w:type="dxa"/>
            <w:vAlign w:val="center"/>
          </w:tcPr>
          <w:p w14:paraId="7DA56529" w14:textId="517C092B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معدل کل:</w:t>
            </w:r>
          </w:p>
        </w:tc>
        <w:tc>
          <w:tcPr>
            <w:tcW w:w="1976" w:type="dxa"/>
            <w:vAlign w:val="center"/>
          </w:tcPr>
          <w:p w14:paraId="06126CF0" w14:textId="7C72A607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053CBD" w:rsidRPr="005E33FE" w14:paraId="3F88A763" w14:textId="77777777" w:rsidTr="00053CBD">
        <w:trPr>
          <w:trHeight w:hRule="exact" w:val="432"/>
        </w:trPr>
        <w:tc>
          <w:tcPr>
            <w:tcW w:w="2126" w:type="dxa"/>
            <w:vAlign w:val="center"/>
          </w:tcPr>
          <w:p w14:paraId="3DBE83DB" w14:textId="4E55E0F9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تعداد ترم مشروط:</w:t>
            </w:r>
          </w:p>
        </w:tc>
        <w:tc>
          <w:tcPr>
            <w:tcW w:w="2246" w:type="dxa"/>
            <w:gridSpan w:val="2"/>
            <w:vAlign w:val="center"/>
          </w:tcPr>
          <w:p w14:paraId="25574F8C" w14:textId="569EDEBE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90" w:type="dxa"/>
            <w:vAlign w:val="center"/>
          </w:tcPr>
          <w:p w14:paraId="21936F0D" w14:textId="4BC6D7D6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دوره‌ روزانه/شبانه</w:t>
            </w:r>
            <w:r>
              <w:rPr>
                <w:rFonts w:cs="B Nazanin" w:hint="cs"/>
                <w:sz w:val="24"/>
                <w:szCs w:val="24"/>
                <w:rtl/>
              </w:rPr>
              <w:t>/پردیس</w:t>
            </w:r>
            <w:r w:rsidRPr="00DE458B">
              <w:rPr>
                <w:rFonts w:cs="B Nazanin" w:hint="cs"/>
                <w:sz w:val="24"/>
                <w:szCs w:val="24"/>
                <w:rtl/>
              </w:rPr>
              <w:t>:</w:t>
            </w:r>
          </w:p>
        </w:tc>
        <w:tc>
          <w:tcPr>
            <w:tcW w:w="1670" w:type="dxa"/>
            <w:vAlign w:val="center"/>
          </w:tcPr>
          <w:p w14:paraId="3017FA40" w14:textId="06E0569C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70" w:type="dxa"/>
            <w:vAlign w:val="center"/>
          </w:tcPr>
          <w:p w14:paraId="630D9023" w14:textId="5CF2C62A" w:rsidR="00053CBD" w:rsidRPr="00DE458B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نوع سهمیه:</w:t>
            </w:r>
          </w:p>
        </w:tc>
        <w:tc>
          <w:tcPr>
            <w:tcW w:w="1976" w:type="dxa"/>
            <w:vAlign w:val="center"/>
          </w:tcPr>
          <w:p w14:paraId="22E82964" w14:textId="31FD1FEF" w:rsidR="00053CBD" w:rsidRPr="00DE458B" w:rsidRDefault="00053CBD" w:rsidP="00053CBD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0E1FEF50" w14:textId="3A9BD7A7" w:rsidR="009E3B66" w:rsidRPr="00C341F0" w:rsidRDefault="009E3B66" w:rsidP="007836DD">
      <w:pPr>
        <w:bidi/>
        <w:rPr>
          <w:rFonts w:cs="B Nazanin"/>
          <w:sz w:val="2"/>
          <w:szCs w:val="2"/>
          <w:rtl/>
          <w:lang w:bidi="fa-IR"/>
        </w:rPr>
      </w:pPr>
    </w:p>
    <w:tbl>
      <w:tblPr>
        <w:tblStyle w:val="TableGrid"/>
        <w:bidiVisual/>
        <w:tblW w:w="0" w:type="auto"/>
        <w:tblInd w:w="-149" w:type="dxa"/>
        <w:tblLook w:val="04A0" w:firstRow="1" w:lastRow="0" w:firstColumn="1" w:lastColumn="0" w:noHBand="0" w:noVBand="1"/>
      </w:tblPr>
      <w:tblGrid>
        <w:gridCol w:w="2742"/>
        <w:gridCol w:w="8727"/>
      </w:tblGrid>
      <w:tr w:rsidR="00821552" w:rsidRPr="005E33FE" w14:paraId="6B05AB22" w14:textId="77777777" w:rsidTr="00053CBD">
        <w:trPr>
          <w:trHeight w:hRule="exact" w:val="432"/>
        </w:trPr>
        <w:tc>
          <w:tcPr>
            <w:tcW w:w="11469" w:type="dxa"/>
            <w:gridSpan w:val="2"/>
            <w:vAlign w:val="center"/>
          </w:tcPr>
          <w:p w14:paraId="7364545F" w14:textId="592BF044" w:rsidR="00821552" w:rsidRPr="005E33FE" w:rsidRDefault="00821552" w:rsidP="007836D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2- تأیید مشخصات</w:t>
            </w:r>
          </w:p>
        </w:tc>
      </w:tr>
      <w:tr w:rsidR="000233FA" w:rsidRPr="005E33FE" w14:paraId="60C30511" w14:textId="77777777" w:rsidTr="00053CBD">
        <w:trPr>
          <w:trHeight w:hRule="exact" w:val="432"/>
        </w:trPr>
        <w:tc>
          <w:tcPr>
            <w:tcW w:w="11469" w:type="dxa"/>
            <w:gridSpan w:val="2"/>
            <w:vAlign w:val="center"/>
          </w:tcPr>
          <w:p w14:paraId="7A566DE6" w14:textId="22C0D148" w:rsidR="000233FA" w:rsidRPr="005E33FE" w:rsidRDefault="000233FA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دینوسیله ضمن تأیید </w:t>
            </w:r>
            <w:r w:rsidR="00E20607">
              <w:rPr>
                <w:rFonts w:cs="B Nazanin" w:hint="cs"/>
                <w:sz w:val="24"/>
                <w:szCs w:val="24"/>
                <w:rtl/>
                <w:lang w:bidi="fa-IR"/>
              </w:rPr>
              <w:t>مشخصات</w:t>
            </w:r>
            <w:r w:rsidR="00F7784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جو</w:t>
            </w:r>
            <w:r w:rsidRPr="005E33FE">
              <w:rPr>
                <w:rFonts w:cs="B Nazanin" w:hint="cs"/>
                <w:sz w:val="24"/>
                <w:szCs w:val="24"/>
                <w:rtl/>
                <w:lang w:bidi="fa-IR"/>
              </w:rPr>
              <w:t>، گواهی می شود دانشجو کارت دانشجویی معتبر دارد</w:t>
            </w:r>
            <w:r w:rsidR="00DC3BDA" w:rsidRPr="005E33FE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</w:tc>
      </w:tr>
      <w:tr w:rsidR="00DC3BDA" w:rsidRPr="005E33FE" w14:paraId="1BF0AAB5" w14:textId="77777777" w:rsidTr="00053CBD">
        <w:trPr>
          <w:trHeight w:hRule="exact" w:val="1152"/>
        </w:trPr>
        <w:tc>
          <w:tcPr>
            <w:tcW w:w="2742" w:type="dxa"/>
            <w:vAlign w:val="center"/>
          </w:tcPr>
          <w:p w14:paraId="2717FFE4" w14:textId="006A5B6C" w:rsidR="00DC3BDA" w:rsidRPr="005E33FE" w:rsidRDefault="00DC3BDA" w:rsidP="006D5C7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</w:t>
            </w:r>
            <w:r w:rsidR="00727645"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کارشناس تحصیلات تکمیلی دانشکده:</w:t>
            </w:r>
          </w:p>
        </w:tc>
        <w:tc>
          <w:tcPr>
            <w:tcW w:w="8727" w:type="dxa"/>
            <w:vAlign w:val="center"/>
          </w:tcPr>
          <w:p w14:paraId="5EC08D11" w14:textId="1103042D" w:rsidR="00DC3BDA" w:rsidRPr="005E33FE" w:rsidRDefault="00DC3BDA" w:rsidP="007836D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4D65F12C" w14:textId="5AE21167" w:rsidR="00DC3BDA" w:rsidRPr="00C341F0" w:rsidRDefault="00DC3BDA" w:rsidP="007836DD">
      <w:pPr>
        <w:bidi/>
        <w:rPr>
          <w:rFonts w:cs="B Nazanin"/>
          <w:sz w:val="2"/>
          <w:szCs w:val="2"/>
          <w:rtl/>
          <w:lang w:bidi="fa-IR"/>
        </w:rPr>
      </w:pPr>
    </w:p>
    <w:tbl>
      <w:tblPr>
        <w:tblStyle w:val="TableGrid"/>
        <w:bidiVisual/>
        <w:tblW w:w="0" w:type="auto"/>
        <w:tblInd w:w="-149" w:type="dxa"/>
        <w:tblLook w:val="04A0" w:firstRow="1" w:lastRow="0" w:firstColumn="1" w:lastColumn="0" w:noHBand="0" w:noVBand="1"/>
      </w:tblPr>
      <w:tblGrid>
        <w:gridCol w:w="1844"/>
        <w:gridCol w:w="9625"/>
      </w:tblGrid>
      <w:tr w:rsidR="00E87C0E" w:rsidRPr="005E33FE" w14:paraId="2822E5BB" w14:textId="77777777" w:rsidTr="00053CBD">
        <w:trPr>
          <w:trHeight w:hRule="exact" w:val="432"/>
        </w:trPr>
        <w:tc>
          <w:tcPr>
            <w:tcW w:w="11469" w:type="dxa"/>
            <w:gridSpan w:val="2"/>
            <w:vAlign w:val="center"/>
          </w:tcPr>
          <w:p w14:paraId="6C4EDA8B" w14:textId="3699FB68" w:rsidR="00E87C0E" w:rsidRPr="005E33FE" w:rsidRDefault="00650438" w:rsidP="007836DD">
            <w:pPr>
              <w:bidi/>
              <w:rPr>
                <w:rFonts w:cs="B Titr"/>
                <w:color w:val="800000"/>
                <w:sz w:val="24"/>
                <w:szCs w:val="24"/>
                <w:rtl/>
              </w:rPr>
            </w:pP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 xml:space="preserve">3- </w:t>
            </w:r>
            <w:r w:rsidR="00FD0CC6"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درخواست</w:t>
            </w:r>
          </w:p>
        </w:tc>
      </w:tr>
      <w:tr w:rsidR="00E87C0E" w:rsidRPr="005E33FE" w14:paraId="6BCD15D3" w14:textId="3764D571" w:rsidTr="00053CBD">
        <w:trPr>
          <w:trHeight w:hRule="exact" w:val="432"/>
        </w:trPr>
        <w:tc>
          <w:tcPr>
            <w:tcW w:w="1844" w:type="dxa"/>
            <w:vAlign w:val="center"/>
          </w:tcPr>
          <w:p w14:paraId="6BAD20B8" w14:textId="75391F4E" w:rsidR="00E87C0E" w:rsidRPr="00053CBD" w:rsidRDefault="00E87C0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53CBD">
              <w:rPr>
                <w:rFonts w:cs="B Nazanin" w:hint="cs"/>
                <w:b/>
                <w:bCs/>
                <w:sz w:val="24"/>
                <w:szCs w:val="24"/>
                <w:rtl/>
              </w:rPr>
              <w:t>موضوع درخواست:</w:t>
            </w:r>
          </w:p>
        </w:tc>
        <w:tc>
          <w:tcPr>
            <w:tcW w:w="9625" w:type="dxa"/>
            <w:vAlign w:val="center"/>
          </w:tcPr>
          <w:p w14:paraId="325D1CA1" w14:textId="10397DFA" w:rsidR="00E87C0E" w:rsidRPr="00DE458B" w:rsidRDefault="00E87C0E" w:rsidP="007836DD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</w:tc>
      </w:tr>
      <w:tr w:rsidR="00E333E1" w:rsidRPr="005E33FE" w14:paraId="377047E3" w14:textId="77777777" w:rsidTr="00053CBD">
        <w:trPr>
          <w:trHeight w:hRule="exact" w:val="4176"/>
        </w:trPr>
        <w:tc>
          <w:tcPr>
            <w:tcW w:w="1844" w:type="dxa"/>
            <w:vAlign w:val="center"/>
          </w:tcPr>
          <w:p w14:paraId="3E7A55A0" w14:textId="5C414F31" w:rsidR="00E333E1" w:rsidRPr="00DE458B" w:rsidRDefault="00E333E1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E458B">
              <w:rPr>
                <w:rFonts w:cs="B Nazanin" w:hint="cs"/>
                <w:sz w:val="24"/>
                <w:szCs w:val="24"/>
                <w:rtl/>
              </w:rPr>
              <w:t>شرح درخواست:</w:t>
            </w:r>
          </w:p>
        </w:tc>
        <w:tc>
          <w:tcPr>
            <w:tcW w:w="9625" w:type="dxa"/>
          </w:tcPr>
          <w:p w14:paraId="001F376C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688C409A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324D9572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54FFBA71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32F08A4A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0ABA9A93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32F9584B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4815A664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04B514F8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314F3796" w14:textId="77777777" w:rsidR="000E5C8D" w:rsidRPr="00DE458B" w:rsidRDefault="000E5C8D" w:rsidP="008405CA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722446C0" w14:textId="77777777" w:rsidR="000E5C8D" w:rsidRPr="00DE458B" w:rsidRDefault="000E5C8D" w:rsidP="007836DD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  <w:p w14:paraId="7633AC92" w14:textId="47145596" w:rsidR="000E5C8D" w:rsidRPr="00DE458B" w:rsidRDefault="000E5C8D" w:rsidP="007836DD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</w:tc>
      </w:tr>
      <w:tr w:rsidR="000069A4" w:rsidRPr="005E33FE" w14:paraId="6635A5E7" w14:textId="77777777" w:rsidTr="00053CBD">
        <w:trPr>
          <w:trHeight w:hRule="exact" w:val="1152"/>
        </w:trPr>
        <w:tc>
          <w:tcPr>
            <w:tcW w:w="1844" w:type="dxa"/>
            <w:vAlign w:val="center"/>
          </w:tcPr>
          <w:p w14:paraId="10647E43" w14:textId="690CE017" w:rsidR="000069A4" w:rsidRPr="00DE458B" w:rsidRDefault="000069A4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DE458B">
              <w:rPr>
                <w:rFonts w:cs="B Nazanin" w:hint="cs"/>
                <w:sz w:val="24"/>
                <w:szCs w:val="24"/>
                <w:rtl/>
                <w:lang w:bidi="fa-IR"/>
              </w:rPr>
              <w:t>امضای دانشجو</w:t>
            </w:r>
            <w:r w:rsidR="00EA2865" w:rsidRPr="00DE458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9625" w:type="dxa"/>
            <w:vAlign w:val="center"/>
          </w:tcPr>
          <w:p w14:paraId="7A4C8FCD" w14:textId="31EA06EA" w:rsidR="000069A4" w:rsidRPr="00DE458B" w:rsidRDefault="000069A4" w:rsidP="007836DD">
            <w:pPr>
              <w:bidi/>
              <w:rPr>
                <w:rFonts w:cs="B Nazanin"/>
                <w:b/>
                <w:bCs/>
                <w:color w:val="800000"/>
                <w:sz w:val="24"/>
                <w:szCs w:val="24"/>
                <w:rtl/>
              </w:rPr>
            </w:pPr>
          </w:p>
        </w:tc>
      </w:tr>
    </w:tbl>
    <w:p w14:paraId="3A6810B7" w14:textId="11413287" w:rsidR="00F30DCB" w:rsidRPr="008E5277" w:rsidRDefault="00F30DCB" w:rsidP="007836DD">
      <w:pPr>
        <w:bidi/>
        <w:rPr>
          <w:rFonts w:cs="B Nazanin"/>
          <w:sz w:val="4"/>
          <w:szCs w:val="4"/>
          <w:rtl/>
          <w:lang w:bidi="fa-IR"/>
        </w:rPr>
      </w:pP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15"/>
        <w:gridCol w:w="3988"/>
        <w:gridCol w:w="1701"/>
        <w:gridCol w:w="4665"/>
      </w:tblGrid>
      <w:tr w:rsidR="00727645" w:rsidRPr="005E33FE" w14:paraId="6A572983" w14:textId="77777777" w:rsidTr="00053CBD">
        <w:trPr>
          <w:cantSplit/>
          <w:trHeight w:hRule="exact" w:val="432"/>
          <w:jc w:val="center"/>
        </w:trPr>
        <w:tc>
          <w:tcPr>
            <w:tcW w:w="11469" w:type="dxa"/>
            <w:gridSpan w:val="4"/>
            <w:vAlign w:val="center"/>
          </w:tcPr>
          <w:p w14:paraId="33F8C981" w14:textId="428F6D83" w:rsidR="00727645" w:rsidRPr="005E33FE" w:rsidRDefault="00727645" w:rsidP="007836D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4- نظر استاد راهنما</w:t>
            </w:r>
          </w:p>
        </w:tc>
      </w:tr>
      <w:tr w:rsidR="00727645" w:rsidRPr="005E33FE" w14:paraId="32608678" w14:textId="77777777" w:rsidTr="00053CBD">
        <w:trPr>
          <w:cantSplit/>
          <w:trHeight w:hRule="exact" w:val="1584"/>
          <w:jc w:val="center"/>
        </w:trPr>
        <w:tc>
          <w:tcPr>
            <w:tcW w:w="1115" w:type="dxa"/>
            <w:vAlign w:val="center"/>
          </w:tcPr>
          <w:p w14:paraId="2CE063A7" w14:textId="79178C8C" w:rsidR="00727645" w:rsidRPr="00053CBD" w:rsidRDefault="00727645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53CB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رح:</w:t>
            </w:r>
          </w:p>
        </w:tc>
        <w:tc>
          <w:tcPr>
            <w:tcW w:w="10354" w:type="dxa"/>
            <w:gridSpan w:val="3"/>
          </w:tcPr>
          <w:p w14:paraId="5717428A" w14:textId="50F71D27" w:rsidR="00EA28E3" w:rsidRPr="00DE458B" w:rsidRDefault="00EA28E3" w:rsidP="007836D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53CBD" w:rsidRPr="005E33FE" w14:paraId="36BC1420" w14:textId="77777777" w:rsidTr="00053CBD">
        <w:trPr>
          <w:cantSplit/>
          <w:trHeight w:hRule="exact" w:val="1152"/>
          <w:jc w:val="center"/>
        </w:trPr>
        <w:tc>
          <w:tcPr>
            <w:tcW w:w="1115" w:type="dxa"/>
            <w:vAlign w:val="center"/>
          </w:tcPr>
          <w:p w14:paraId="3C13775F" w14:textId="19126459" w:rsidR="00053CBD" w:rsidRPr="00053CBD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53CB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3988" w:type="dxa"/>
            <w:vAlign w:val="center"/>
          </w:tcPr>
          <w:p w14:paraId="355C955A" w14:textId="6E7F3FD5" w:rsidR="00053CBD" w:rsidRPr="00DE458B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51D73FD1" w14:textId="47FFD7D8" w:rsidR="00053CBD" w:rsidRPr="005E33FE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و نام خانوادگی و </w:t>
            </w: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4665" w:type="dxa"/>
            <w:vAlign w:val="center"/>
          </w:tcPr>
          <w:p w14:paraId="49B819A1" w14:textId="77777777" w:rsidR="00053CBD" w:rsidRPr="005E33FE" w:rsidRDefault="00053CBD" w:rsidP="00053CB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D3C1706" w14:textId="55F74CBA" w:rsidR="00F30DCB" w:rsidRPr="005E33FE" w:rsidRDefault="00F30DCB" w:rsidP="007836DD">
      <w:pPr>
        <w:bidi/>
        <w:rPr>
          <w:rFonts w:cs="B Nazanin"/>
          <w:sz w:val="4"/>
          <w:szCs w:val="4"/>
          <w:rtl/>
          <w:lang w:bidi="fa-IR"/>
        </w:rPr>
      </w:pPr>
    </w:p>
    <w:tbl>
      <w:tblPr>
        <w:tblStyle w:val="TableGrid"/>
        <w:bidiVisual/>
        <w:tblW w:w="11473" w:type="dxa"/>
        <w:tblInd w:w="-134" w:type="dxa"/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1727"/>
        <w:gridCol w:w="4643"/>
      </w:tblGrid>
      <w:tr w:rsidR="00655460" w:rsidRPr="005E33FE" w14:paraId="60D7E777" w14:textId="77777777" w:rsidTr="00053CBD">
        <w:trPr>
          <w:cantSplit/>
          <w:trHeight w:hRule="exact" w:val="432"/>
        </w:trPr>
        <w:tc>
          <w:tcPr>
            <w:tcW w:w="11473" w:type="dxa"/>
            <w:gridSpan w:val="4"/>
            <w:vAlign w:val="center"/>
          </w:tcPr>
          <w:p w14:paraId="6567F968" w14:textId="042C3DD7" w:rsidR="00655460" w:rsidRPr="005E33FE" w:rsidRDefault="00D14D90" w:rsidP="007836D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lastRenderedPageBreak/>
              <w:t>5</w:t>
            </w:r>
            <w:r w:rsidR="00655460"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- نظر مدیر گروه (جهت ارسال به شورای تحصیلات تکمیلی دانشکده)</w:t>
            </w:r>
          </w:p>
        </w:tc>
      </w:tr>
      <w:tr w:rsidR="00655460" w:rsidRPr="005E33FE" w14:paraId="4561D269" w14:textId="77777777" w:rsidTr="00053CBD">
        <w:trPr>
          <w:cantSplit/>
          <w:trHeight w:hRule="exact" w:val="1152"/>
        </w:trPr>
        <w:tc>
          <w:tcPr>
            <w:tcW w:w="1134" w:type="dxa"/>
            <w:vAlign w:val="center"/>
          </w:tcPr>
          <w:p w14:paraId="55D7B485" w14:textId="77777777" w:rsidR="00655460" w:rsidRPr="005E33FE" w:rsidRDefault="00655460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رح:</w:t>
            </w:r>
          </w:p>
        </w:tc>
        <w:tc>
          <w:tcPr>
            <w:tcW w:w="10339" w:type="dxa"/>
            <w:gridSpan w:val="3"/>
          </w:tcPr>
          <w:p w14:paraId="4F35288F" w14:textId="77777777" w:rsidR="00655460" w:rsidRPr="005E33FE" w:rsidRDefault="00655460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53CBD" w:rsidRPr="005E33FE" w14:paraId="222700B6" w14:textId="77777777" w:rsidTr="00053CBD">
        <w:trPr>
          <w:cantSplit/>
          <w:trHeight w:hRule="exact" w:val="1152"/>
        </w:trPr>
        <w:tc>
          <w:tcPr>
            <w:tcW w:w="1134" w:type="dxa"/>
            <w:vAlign w:val="center"/>
          </w:tcPr>
          <w:p w14:paraId="7D784F20" w14:textId="03A4567C" w:rsidR="00053CBD" w:rsidRPr="005E33FE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3969" w:type="dxa"/>
            <w:vAlign w:val="center"/>
          </w:tcPr>
          <w:p w14:paraId="0B8088CC" w14:textId="1EEBE97E" w:rsidR="00053CBD" w:rsidRPr="005E33FE" w:rsidRDefault="00053CBD" w:rsidP="00053CBD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27" w:type="dxa"/>
            <w:vAlign w:val="center"/>
          </w:tcPr>
          <w:p w14:paraId="5D0CAB7C" w14:textId="5372EF5D" w:rsidR="00053CBD" w:rsidRPr="005E33FE" w:rsidRDefault="00053CBD" w:rsidP="00053CB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و نام خانوادگی و </w:t>
            </w: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4643" w:type="dxa"/>
            <w:vAlign w:val="center"/>
          </w:tcPr>
          <w:p w14:paraId="4A1BA8C9" w14:textId="77777777" w:rsidR="00053CBD" w:rsidRPr="005E33FE" w:rsidRDefault="00053CBD" w:rsidP="00053CB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EDF837F" w14:textId="4FC475FA" w:rsidR="009E4B67" w:rsidRPr="005E33FE" w:rsidRDefault="009E4B67" w:rsidP="007836DD">
      <w:pPr>
        <w:bidi/>
        <w:rPr>
          <w:rFonts w:cs="B Nazanin"/>
          <w:sz w:val="4"/>
          <w:szCs w:val="4"/>
          <w:lang w:bidi="fa-IR"/>
        </w:rPr>
      </w:pPr>
    </w:p>
    <w:tbl>
      <w:tblPr>
        <w:tblStyle w:val="TableGrid"/>
        <w:bidiVisual/>
        <w:tblW w:w="11469" w:type="dxa"/>
        <w:tblInd w:w="-119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4"/>
        <w:gridCol w:w="3119"/>
        <w:gridCol w:w="1700"/>
        <w:gridCol w:w="1547"/>
        <w:gridCol w:w="3119"/>
      </w:tblGrid>
      <w:tr w:rsidR="002D1AE3" w:rsidRPr="005E33FE" w14:paraId="4E25355F" w14:textId="77777777" w:rsidTr="00053CBD">
        <w:trPr>
          <w:cantSplit/>
          <w:trHeight w:hRule="exact" w:val="432"/>
        </w:trPr>
        <w:tc>
          <w:tcPr>
            <w:tcW w:w="11469" w:type="dxa"/>
            <w:gridSpan w:val="5"/>
            <w:vAlign w:val="center"/>
          </w:tcPr>
          <w:p w14:paraId="6866E327" w14:textId="77777777" w:rsidR="002D1AE3" w:rsidRPr="005E33FE" w:rsidRDefault="002D1AE3" w:rsidP="007836D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6- نظر شورای تحصیلات تکمیلی دانشکده (جهت ارسال به تحصیلات تکمیلی دانشگاه)</w:t>
            </w:r>
          </w:p>
        </w:tc>
      </w:tr>
      <w:tr w:rsidR="00FE1FC9" w:rsidRPr="005E33FE" w14:paraId="07A2C22C" w14:textId="77777777" w:rsidTr="00053CBD">
        <w:trPr>
          <w:cantSplit/>
          <w:trHeight w:hRule="exact" w:val="432"/>
        </w:trPr>
        <w:tc>
          <w:tcPr>
            <w:tcW w:w="1984" w:type="dxa"/>
            <w:vAlign w:val="center"/>
          </w:tcPr>
          <w:p w14:paraId="634371B8" w14:textId="7E35E8CF" w:rsidR="00FE1FC9" w:rsidRPr="005E33FE" w:rsidRDefault="00FE1FC9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 تشکیل شورا:</w:t>
            </w:r>
          </w:p>
        </w:tc>
        <w:tc>
          <w:tcPr>
            <w:tcW w:w="4819" w:type="dxa"/>
            <w:gridSpan w:val="2"/>
            <w:vAlign w:val="center"/>
          </w:tcPr>
          <w:p w14:paraId="42416A1F" w14:textId="18841A26" w:rsidR="00FE1FC9" w:rsidRPr="005E33FE" w:rsidRDefault="00FE1FC9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47" w:type="dxa"/>
            <w:vAlign w:val="center"/>
          </w:tcPr>
          <w:p w14:paraId="62910645" w14:textId="125C7B94" w:rsidR="00FE1FC9" w:rsidRPr="00FE1FC9" w:rsidRDefault="00FE1FC9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E1FC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ماره جلسه:</w:t>
            </w:r>
          </w:p>
        </w:tc>
        <w:tc>
          <w:tcPr>
            <w:tcW w:w="3119" w:type="dxa"/>
            <w:vAlign w:val="center"/>
          </w:tcPr>
          <w:p w14:paraId="2D6E9DA6" w14:textId="004DC313" w:rsidR="00FE1FC9" w:rsidRPr="005E33FE" w:rsidRDefault="00FE1FC9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E1FC9" w:rsidRPr="005E33FE" w14:paraId="740DFBC6" w14:textId="77777777" w:rsidTr="00053CBD">
        <w:trPr>
          <w:cantSplit/>
          <w:trHeight w:hRule="exact" w:val="1008"/>
        </w:trPr>
        <w:tc>
          <w:tcPr>
            <w:tcW w:w="1984" w:type="dxa"/>
            <w:vAlign w:val="center"/>
          </w:tcPr>
          <w:p w14:paraId="7AF60308" w14:textId="77777777" w:rsidR="00FE1FC9" w:rsidRPr="005E33FE" w:rsidRDefault="00FE1FC9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رح:</w:t>
            </w:r>
          </w:p>
        </w:tc>
        <w:tc>
          <w:tcPr>
            <w:tcW w:w="9485" w:type="dxa"/>
            <w:gridSpan w:val="4"/>
          </w:tcPr>
          <w:p w14:paraId="4ADF5007" w14:textId="77777777" w:rsidR="00FE1FC9" w:rsidRPr="005E33FE" w:rsidRDefault="00FE1FC9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53CBD" w:rsidRPr="005E33FE" w14:paraId="326D2E86" w14:textId="77777777" w:rsidTr="00053CBD">
        <w:trPr>
          <w:cantSplit/>
          <w:trHeight w:hRule="exact" w:val="1008"/>
        </w:trPr>
        <w:tc>
          <w:tcPr>
            <w:tcW w:w="1984" w:type="dxa"/>
            <w:vAlign w:val="center"/>
          </w:tcPr>
          <w:p w14:paraId="10CAE314" w14:textId="5E1932FF" w:rsidR="00053CBD" w:rsidRPr="005E33FE" w:rsidRDefault="00053CBD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3119" w:type="dxa"/>
            <w:vAlign w:val="center"/>
          </w:tcPr>
          <w:p w14:paraId="527624A5" w14:textId="41FD4F6F" w:rsidR="00053CBD" w:rsidRPr="005E33FE" w:rsidRDefault="00053CBD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0" w:type="dxa"/>
            <w:vAlign w:val="center"/>
          </w:tcPr>
          <w:p w14:paraId="1968B87E" w14:textId="74A56390" w:rsidR="00053CBD" w:rsidRPr="005E33FE" w:rsidRDefault="00053CBD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ام و نام خانوادگی و </w:t>
            </w: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4666" w:type="dxa"/>
            <w:gridSpan w:val="2"/>
            <w:vAlign w:val="center"/>
          </w:tcPr>
          <w:p w14:paraId="617A787D" w14:textId="77777777" w:rsidR="00053CBD" w:rsidRPr="005E33FE" w:rsidRDefault="00053CBD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73A06E8D" w14:textId="3B8ABB2D" w:rsidR="00D14D90" w:rsidRDefault="00D14D90" w:rsidP="007836DD">
      <w:pPr>
        <w:bidi/>
        <w:rPr>
          <w:rFonts w:cs="B Nazanin"/>
          <w:sz w:val="4"/>
          <w:szCs w:val="4"/>
          <w:rtl/>
          <w:lang w:bidi="fa-IR"/>
        </w:rPr>
      </w:pPr>
    </w:p>
    <w:tbl>
      <w:tblPr>
        <w:tblStyle w:val="TableGrid"/>
        <w:bidiVisual/>
        <w:tblW w:w="11469" w:type="dxa"/>
        <w:tblInd w:w="-119" w:type="dxa"/>
        <w:tblLayout w:type="fixed"/>
        <w:tblLook w:val="04A0" w:firstRow="1" w:lastRow="0" w:firstColumn="1" w:lastColumn="0" w:noHBand="0" w:noVBand="1"/>
      </w:tblPr>
      <w:tblGrid>
        <w:gridCol w:w="1087"/>
        <w:gridCol w:w="843"/>
        <w:gridCol w:w="450"/>
        <w:gridCol w:w="1225"/>
        <w:gridCol w:w="301"/>
        <w:gridCol w:w="101"/>
        <w:gridCol w:w="798"/>
        <w:gridCol w:w="10"/>
        <w:gridCol w:w="437"/>
        <w:gridCol w:w="196"/>
        <w:gridCol w:w="349"/>
        <w:gridCol w:w="269"/>
        <w:gridCol w:w="806"/>
        <w:gridCol w:w="458"/>
        <w:gridCol w:w="357"/>
        <w:gridCol w:w="332"/>
        <w:gridCol w:w="27"/>
        <w:gridCol w:w="1120"/>
        <w:gridCol w:w="412"/>
        <w:gridCol w:w="735"/>
        <w:gridCol w:w="894"/>
        <w:gridCol w:w="262"/>
      </w:tblGrid>
      <w:tr w:rsidR="00E33830" w:rsidRPr="005E33FE" w14:paraId="67365008" w14:textId="77777777" w:rsidTr="00053CBD">
        <w:trPr>
          <w:trHeight w:hRule="exact" w:val="432"/>
        </w:trPr>
        <w:tc>
          <w:tcPr>
            <w:tcW w:w="11469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EE7E" w14:textId="04259118" w:rsidR="00E33830" w:rsidRPr="005E33FE" w:rsidRDefault="00E33830" w:rsidP="00EC4DA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Titr" w:hint="cs"/>
                <w:color w:val="800000"/>
                <w:sz w:val="24"/>
                <w:szCs w:val="24"/>
                <w:rtl/>
              </w:rPr>
              <w:t>7</w:t>
            </w: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>- نظر شورای تحصیلات تکمیلی دانش</w:t>
            </w:r>
            <w:r>
              <w:rPr>
                <w:rFonts w:cs="B Titr" w:hint="cs"/>
                <w:color w:val="800000"/>
                <w:sz w:val="24"/>
                <w:szCs w:val="24"/>
                <w:rtl/>
              </w:rPr>
              <w:t>گاه</w:t>
            </w:r>
            <w:r w:rsidRPr="005E33FE">
              <w:rPr>
                <w:rFonts w:cs="B Titr" w:hint="cs"/>
                <w:color w:val="800000"/>
                <w:sz w:val="24"/>
                <w:szCs w:val="24"/>
                <w:rtl/>
              </w:rPr>
              <w:t xml:space="preserve"> </w:t>
            </w:r>
          </w:p>
        </w:tc>
      </w:tr>
      <w:tr w:rsidR="00A35E5F" w:rsidRPr="005E33FE" w14:paraId="7C96FA6B" w14:textId="660BAD9E" w:rsidTr="00053CBD">
        <w:trPr>
          <w:trHeight w:hRule="exact" w:val="360"/>
        </w:trPr>
        <w:tc>
          <w:tcPr>
            <w:tcW w:w="11469" w:type="dxa"/>
            <w:gridSpan w:val="2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910767D" w14:textId="11CDB2A0" w:rsidR="00A35E5F" w:rsidRPr="005E33FE" w:rsidRDefault="00A35E5F" w:rsidP="007836D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ز: </w:t>
            </w:r>
            <w:r w:rsidRPr="005E33FE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مدیر تحصیلات تکمیلی دانش</w:t>
            </w:r>
            <w:r w:rsidR="00E33830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گاه</w:t>
            </w:r>
          </w:p>
        </w:tc>
      </w:tr>
      <w:tr w:rsidR="00B5365E" w:rsidRPr="005E33FE" w14:paraId="0FAD00A8" w14:textId="379E8F6C" w:rsidTr="00053CBD">
        <w:trPr>
          <w:trHeight w:hRule="exact" w:val="360"/>
        </w:trPr>
        <w:tc>
          <w:tcPr>
            <w:tcW w:w="4007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92DE32" w14:textId="77777777" w:rsidR="00B5365E" w:rsidRPr="005E33FE" w:rsidRDefault="00B5365E" w:rsidP="007836D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Pr="005E33FE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ک</w:t>
            </w:r>
            <w:r w:rsidRPr="007836D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ارشناس</w:t>
            </w:r>
            <w:r w:rsidRPr="005E33FE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تحصیلات تکمیلی دانشگاه</w:t>
            </w:r>
            <w:r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720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4243" w14:textId="7ED78982" w:rsidR="00B5365E" w:rsidRPr="001C0D84" w:rsidRDefault="00B5365E" w:rsidP="007836DD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7836D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آقای/ خانم</w:t>
            </w:r>
            <w:r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:</w:t>
            </w:r>
            <w:r w:rsidR="007977B0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F0FF4B" w14:textId="693FB291" w:rsidR="00B5365E" w:rsidRPr="001C0D84" w:rsidRDefault="00B5365E" w:rsidP="007836DD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A35E5F" w:rsidRPr="007836DD" w14:paraId="1DB166C1" w14:textId="307ED104" w:rsidTr="00053CBD">
        <w:trPr>
          <w:trHeight w:hRule="exact" w:val="360"/>
        </w:trPr>
        <w:tc>
          <w:tcPr>
            <w:tcW w:w="11469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4818" w14:textId="36BDD425" w:rsidR="00A35E5F" w:rsidRDefault="00A35E5F" w:rsidP="007836DD">
            <w:pPr>
              <w:bidi/>
              <w:jc w:val="both"/>
              <w:rPr>
                <w:rStyle w:val="fontstyle01"/>
                <w:rFonts w:cs="B Nazanin"/>
                <w:rtl/>
              </w:rPr>
            </w:pPr>
            <w:r>
              <w:rPr>
                <w:rStyle w:val="fontstyle01"/>
                <w:rFonts w:cs="B Nazanin" w:hint="cs"/>
                <w:rtl/>
              </w:rPr>
              <w:t>با سلام</w:t>
            </w:r>
            <w:r>
              <w:rPr>
                <w:rStyle w:val="fontstyle01"/>
                <w:rFonts w:cs="B Nazanin" w:hint="cs"/>
                <w:rtl/>
                <w:lang w:bidi="fa-IR"/>
              </w:rPr>
              <w:t>،</w:t>
            </w:r>
            <w:r>
              <w:rPr>
                <w:rStyle w:val="fontstyle01"/>
                <w:rFonts w:cs="B Nazanin" w:hint="cs"/>
                <w:rtl/>
              </w:rPr>
              <w:t xml:space="preserve"> </w:t>
            </w:r>
            <w:r w:rsidRPr="007836DD">
              <w:rPr>
                <w:rStyle w:val="fontstyle01"/>
                <w:rFonts w:cs="B Nazanin"/>
                <w:rtl/>
              </w:rPr>
              <w:t>موضوع درخواست مذکور</w:t>
            </w:r>
            <w:r>
              <w:rPr>
                <w:rStyle w:val="fontstyle01"/>
                <w:rFonts w:cs="B Nazanin"/>
              </w:rPr>
              <w:t xml:space="preserve"> </w:t>
            </w:r>
            <w:r w:rsidRPr="007836DD">
              <w:rPr>
                <w:rStyle w:val="fontstyle01"/>
                <w:rFonts w:cs="B Nazanin"/>
                <w:rtl/>
              </w:rPr>
              <w:t>را براي تطابق با آیین نامه ها، مقررات و مصوبات بررسی نموده و اعلام نظر فرمایید</w:t>
            </w:r>
            <w:r>
              <w:rPr>
                <w:rStyle w:val="fontstyle01"/>
                <w:rFonts w:cs="B Nazanin" w:hint="cs"/>
                <w:rtl/>
              </w:rPr>
              <w:t>.</w:t>
            </w:r>
          </w:p>
        </w:tc>
      </w:tr>
      <w:tr w:rsidR="00996CCF" w:rsidRPr="005E33FE" w14:paraId="0A1EE288" w14:textId="77777777" w:rsidTr="00053CBD">
        <w:trPr>
          <w:trHeight w:hRule="exact" w:val="1008"/>
        </w:trPr>
        <w:tc>
          <w:tcPr>
            <w:tcW w:w="1087" w:type="dxa"/>
            <w:tcBorders>
              <w:top w:val="single" w:sz="4" w:space="0" w:color="auto"/>
            </w:tcBorders>
            <w:vAlign w:val="center"/>
          </w:tcPr>
          <w:p w14:paraId="5F24E013" w14:textId="77777777" w:rsidR="00996CCF" w:rsidRPr="005E33FE" w:rsidRDefault="00996CCF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293" w:type="dxa"/>
            <w:gridSpan w:val="2"/>
            <w:tcBorders>
              <w:top w:val="single" w:sz="4" w:space="0" w:color="auto"/>
            </w:tcBorders>
            <w:vAlign w:val="center"/>
          </w:tcPr>
          <w:p w14:paraId="24B533B6" w14:textId="1B26FE7A" w:rsidR="00996CCF" w:rsidRPr="005E33FE" w:rsidRDefault="00996CCF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568D9BCA" w14:textId="77777777" w:rsidR="00996CCF" w:rsidRPr="005E33FE" w:rsidRDefault="00996CCF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7864" w:type="dxa"/>
            <w:gridSpan w:val="18"/>
            <w:tcBorders>
              <w:top w:val="single" w:sz="4" w:space="0" w:color="auto"/>
            </w:tcBorders>
            <w:vAlign w:val="center"/>
          </w:tcPr>
          <w:p w14:paraId="119E89F3" w14:textId="77777777" w:rsidR="00996CCF" w:rsidRPr="005E33FE" w:rsidRDefault="00996CCF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A647E" w:rsidRPr="005E33FE" w14:paraId="08AC53FB" w14:textId="77777777" w:rsidTr="00053CBD">
        <w:tblPrEx>
          <w:tblCellMar>
            <w:left w:w="115" w:type="dxa"/>
            <w:right w:w="115" w:type="dxa"/>
          </w:tblCellMar>
        </w:tblPrEx>
        <w:trPr>
          <w:trHeight w:hRule="exact" w:val="432"/>
        </w:trPr>
        <w:tc>
          <w:tcPr>
            <w:tcW w:w="11469" w:type="dxa"/>
            <w:gridSpan w:val="22"/>
          </w:tcPr>
          <w:p w14:paraId="668EA066" w14:textId="20710E66" w:rsidR="002A647E" w:rsidRPr="005E33FE" w:rsidRDefault="002A647E" w:rsidP="00EC4DA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226B3">
              <w:rPr>
                <w:rFonts w:cs="B Nazanin" w:hint="cs"/>
                <w:b/>
                <w:bCs/>
                <w:color w:val="CC3300"/>
                <w:sz w:val="24"/>
                <w:szCs w:val="24"/>
                <w:rtl/>
                <w:lang w:bidi="fa-IR"/>
              </w:rPr>
              <w:t>7-1- نظر کارشناس تحصیلات تکمیلی دانشگاه:</w:t>
            </w:r>
          </w:p>
        </w:tc>
      </w:tr>
      <w:tr w:rsidR="00332051" w:rsidRPr="005E33FE" w14:paraId="3B81F65E" w14:textId="77777777" w:rsidTr="00053CBD">
        <w:tblPrEx>
          <w:tblCellMar>
            <w:left w:w="115" w:type="dxa"/>
            <w:right w:w="115" w:type="dxa"/>
          </w:tblCellMar>
        </w:tblPrEx>
        <w:trPr>
          <w:trHeight w:hRule="exact" w:val="1152"/>
        </w:trPr>
        <w:tc>
          <w:tcPr>
            <w:tcW w:w="1930" w:type="dxa"/>
            <w:gridSpan w:val="2"/>
          </w:tcPr>
          <w:p w14:paraId="09BE1324" w14:textId="77777777" w:rsidR="00332051" w:rsidRPr="002A647E" w:rsidRDefault="00332051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A647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رح:</w:t>
            </w:r>
          </w:p>
        </w:tc>
        <w:tc>
          <w:tcPr>
            <w:tcW w:w="9539" w:type="dxa"/>
            <w:gridSpan w:val="20"/>
          </w:tcPr>
          <w:p w14:paraId="7A4EC900" w14:textId="6ABCF67A" w:rsidR="00332051" w:rsidRPr="005E33FE" w:rsidRDefault="00332051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332051" w:rsidRPr="005E33FE" w14:paraId="362AA80D" w14:textId="77777777" w:rsidTr="00053CBD">
        <w:tblPrEx>
          <w:tblCellMar>
            <w:left w:w="115" w:type="dxa"/>
            <w:right w:w="115" w:type="dxa"/>
          </w:tblCellMar>
        </w:tblPrEx>
        <w:trPr>
          <w:trHeight w:hRule="exact" w:val="1152"/>
        </w:trPr>
        <w:tc>
          <w:tcPr>
            <w:tcW w:w="1930" w:type="dxa"/>
            <w:gridSpan w:val="2"/>
            <w:vAlign w:val="center"/>
          </w:tcPr>
          <w:p w14:paraId="2F4EB8B0" w14:textId="77777777" w:rsidR="00332051" w:rsidRPr="005E33FE" w:rsidRDefault="00332051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:</w:t>
            </w:r>
          </w:p>
        </w:tc>
        <w:tc>
          <w:tcPr>
            <w:tcW w:w="3322" w:type="dxa"/>
            <w:gridSpan w:val="7"/>
            <w:vAlign w:val="center"/>
          </w:tcPr>
          <w:p w14:paraId="281B0039" w14:textId="71B6908B" w:rsidR="00332051" w:rsidRPr="005E33FE" w:rsidRDefault="00332051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14" w:type="dxa"/>
            <w:gridSpan w:val="3"/>
            <w:vAlign w:val="center"/>
          </w:tcPr>
          <w:p w14:paraId="2EE4575C" w14:textId="77777777" w:rsidR="00332051" w:rsidRPr="005E33FE" w:rsidRDefault="00332051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264" w:type="dxa"/>
            <w:gridSpan w:val="2"/>
            <w:vAlign w:val="center"/>
          </w:tcPr>
          <w:p w14:paraId="08F8374C" w14:textId="5BB3C8B0" w:rsidR="00332051" w:rsidRPr="005E33FE" w:rsidRDefault="00332051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16" w:type="dxa"/>
            <w:gridSpan w:val="3"/>
            <w:vAlign w:val="center"/>
          </w:tcPr>
          <w:p w14:paraId="356E0E0A" w14:textId="77777777" w:rsidR="00332051" w:rsidRPr="005E33FE" w:rsidRDefault="00332051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3423" w:type="dxa"/>
            <w:gridSpan w:val="5"/>
            <w:vAlign w:val="center"/>
          </w:tcPr>
          <w:p w14:paraId="5A1D6EA5" w14:textId="77777777" w:rsidR="00332051" w:rsidRPr="005E33FE" w:rsidRDefault="00332051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A647E" w:rsidRPr="00861EFA" w14:paraId="27F4FE73" w14:textId="77777777" w:rsidTr="00053CBD">
        <w:trPr>
          <w:trHeight w:hRule="exact" w:val="432"/>
        </w:trPr>
        <w:tc>
          <w:tcPr>
            <w:tcW w:w="11469" w:type="dxa"/>
            <w:gridSpan w:val="22"/>
            <w:vAlign w:val="center"/>
          </w:tcPr>
          <w:p w14:paraId="31410F4E" w14:textId="77777777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226B3">
              <w:rPr>
                <w:rFonts w:cs="B Nazanin" w:hint="cs"/>
                <w:b/>
                <w:bCs/>
                <w:color w:val="CC3300"/>
                <w:sz w:val="24"/>
                <w:szCs w:val="24"/>
                <w:rtl/>
                <w:lang w:bidi="fa-IR"/>
              </w:rPr>
              <w:t>7-2- نظر مدیر تحصیلات تکمیلی دانشگاه:</w:t>
            </w:r>
          </w:p>
        </w:tc>
      </w:tr>
      <w:tr w:rsidR="002A647E" w:rsidRPr="00861EFA" w14:paraId="0FF5FF88" w14:textId="77777777" w:rsidTr="00053CBD">
        <w:trPr>
          <w:trHeight w:hRule="exact" w:val="432"/>
        </w:trPr>
        <w:tc>
          <w:tcPr>
            <w:tcW w:w="1930" w:type="dxa"/>
            <w:gridSpan w:val="2"/>
            <w:vAlign w:val="center"/>
          </w:tcPr>
          <w:p w14:paraId="7CD256D1" w14:textId="08A29C84" w:rsidR="002A647E" w:rsidRPr="00A226B3" w:rsidRDefault="002A647E" w:rsidP="00DE458B">
            <w:pPr>
              <w:bidi/>
              <w:jc w:val="center"/>
              <w:rPr>
                <w:rFonts w:cs="B Nazanin"/>
                <w:b/>
                <w:bCs/>
                <w:color w:val="CC3300"/>
                <w:sz w:val="24"/>
                <w:szCs w:val="24"/>
                <w:rtl/>
                <w:lang w:bidi="fa-IR"/>
              </w:rPr>
            </w:pPr>
            <w:r w:rsidRPr="00861EF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وافقت:</w:t>
            </w:r>
          </w:p>
        </w:tc>
        <w:tc>
          <w:tcPr>
            <w:tcW w:w="1976" w:type="dxa"/>
            <w:gridSpan w:val="3"/>
            <w:vAlign w:val="center"/>
          </w:tcPr>
          <w:p w14:paraId="2C599659" w14:textId="5847F5F6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91" w:type="dxa"/>
            <w:gridSpan w:val="6"/>
            <w:vAlign w:val="center"/>
          </w:tcPr>
          <w:p w14:paraId="03E9A914" w14:textId="77777777" w:rsidR="002A647E" w:rsidRPr="0027676B" w:rsidRDefault="002A647E" w:rsidP="00DE458B">
            <w:pPr>
              <w:bidi/>
              <w:jc w:val="center"/>
              <w:rPr>
                <w:rFonts w:cs="B Nazanin"/>
                <w:b/>
                <w:bCs/>
                <w:color w:val="C00000"/>
                <w:sz w:val="28"/>
                <w:szCs w:val="28"/>
                <w:rtl/>
                <w:lang w:bidi="fa-IR"/>
              </w:rPr>
            </w:pPr>
            <w:r w:rsidRPr="00861EF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خالفت:</w:t>
            </w:r>
          </w:p>
        </w:tc>
        <w:tc>
          <w:tcPr>
            <w:tcW w:w="1890" w:type="dxa"/>
            <w:gridSpan w:val="4"/>
            <w:vAlign w:val="center"/>
          </w:tcPr>
          <w:p w14:paraId="36082874" w14:textId="77777777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91" w:type="dxa"/>
            <w:gridSpan w:val="4"/>
            <w:vAlign w:val="center"/>
          </w:tcPr>
          <w:p w14:paraId="7204A8DA" w14:textId="77777777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61EF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طرح در شورا:</w:t>
            </w:r>
          </w:p>
        </w:tc>
        <w:tc>
          <w:tcPr>
            <w:tcW w:w="1891" w:type="dxa"/>
            <w:gridSpan w:val="3"/>
            <w:vAlign w:val="center"/>
          </w:tcPr>
          <w:p w14:paraId="37CEB4AC" w14:textId="77777777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A647E" w:rsidRPr="005E33FE" w14:paraId="276A99BA" w14:textId="77777777" w:rsidTr="00053CBD">
        <w:trPr>
          <w:trHeight w:hRule="exact" w:val="1008"/>
        </w:trPr>
        <w:tc>
          <w:tcPr>
            <w:tcW w:w="1930" w:type="dxa"/>
            <w:gridSpan w:val="2"/>
            <w:vAlign w:val="center"/>
          </w:tcPr>
          <w:p w14:paraId="6B58BE19" w14:textId="77777777" w:rsidR="002A647E" w:rsidRPr="005E33FE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976" w:type="dxa"/>
            <w:gridSpan w:val="3"/>
            <w:vAlign w:val="center"/>
          </w:tcPr>
          <w:p w14:paraId="4681C00A" w14:textId="72D45EDB" w:rsidR="002A647E" w:rsidRPr="005E33FE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99" w:type="dxa"/>
            <w:gridSpan w:val="2"/>
            <w:vAlign w:val="center"/>
          </w:tcPr>
          <w:p w14:paraId="7AB11C51" w14:textId="77777777" w:rsidR="002A647E" w:rsidRPr="005E33FE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6664" w:type="dxa"/>
            <w:gridSpan w:val="15"/>
            <w:vAlign w:val="center"/>
          </w:tcPr>
          <w:p w14:paraId="779843B6" w14:textId="77777777" w:rsidR="002A647E" w:rsidRPr="005E33FE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A647E" w:rsidRPr="00861EFA" w14:paraId="4BACA160" w14:textId="77777777" w:rsidTr="00053CBD">
        <w:trPr>
          <w:trHeight w:hRule="exact" w:val="432"/>
        </w:trPr>
        <w:tc>
          <w:tcPr>
            <w:tcW w:w="11469" w:type="dxa"/>
            <w:gridSpan w:val="22"/>
            <w:vAlign w:val="center"/>
          </w:tcPr>
          <w:p w14:paraId="3F982ABE" w14:textId="77777777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CC3300"/>
                <w:sz w:val="24"/>
                <w:szCs w:val="24"/>
                <w:rtl/>
                <w:lang w:bidi="fa-IR"/>
              </w:rPr>
              <w:t xml:space="preserve">7-3- </w:t>
            </w:r>
            <w:r w:rsidRPr="00A226B3">
              <w:rPr>
                <w:rFonts w:cs="B Nazanin" w:hint="cs"/>
                <w:b/>
                <w:bCs/>
                <w:color w:val="CC3300"/>
                <w:sz w:val="24"/>
                <w:szCs w:val="24"/>
                <w:rtl/>
                <w:lang w:bidi="fa-IR"/>
              </w:rPr>
              <w:t>نظر شورای تحصیلات تکمیلی دانشگاه:</w:t>
            </w:r>
          </w:p>
        </w:tc>
      </w:tr>
      <w:tr w:rsidR="002A647E" w:rsidRPr="00861EFA" w14:paraId="0D6C4309" w14:textId="77777777" w:rsidTr="00053CBD">
        <w:trPr>
          <w:trHeight w:hRule="exact" w:val="432"/>
        </w:trPr>
        <w:tc>
          <w:tcPr>
            <w:tcW w:w="2380" w:type="dxa"/>
            <w:gridSpan w:val="3"/>
            <w:vAlign w:val="center"/>
          </w:tcPr>
          <w:p w14:paraId="38B7BE5C" w14:textId="77777777" w:rsidR="002A647E" w:rsidRPr="00007303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07303">
              <w:rPr>
                <w:rFonts w:cs="B Nazanin" w:hint="cs"/>
                <w:sz w:val="24"/>
                <w:szCs w:val="24"/>
                <w:rtl/>
                <w:lang w:bidi="fa-IR"/>
              </w:rPr>
              <w:t>بر اساس صورتجلسه شماره:</w:t>
            </w:r>
          </w:p>
        </w:tc>
        <w:tc>
          <w:tcPr>
            <w:tcW w:w="2435" w:type="dxa"/>
            <w:gridSpan w:val="5"/>
            <w:vAlign w:val="center"/>
          </w:tcPr>
          <w:p w14:paraId="7C0EAB21" w14:textId="7926E016" w:rsidR="002A647E" w:rsidRPr="00007303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33" w:type="dxa"/>
            <w:gridSpan w:val="2"/>
            <w:vAlign w:val="center"/>
          </w:tcPr>
          <w:p w14:paraId="59C81DC7" w14:textId="77777777" w:rsidR="002A647E" w:rsidRPr="00007303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07303">
              <w:rPr>
                <w:rFonts w:cs="B Nazanin" w:hint="cs"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424" w:type="dxa"/>
            <w:gridSpan w:val="3"/>
            <w:vAlign w:val="center"/>
          </w:tcPr>
          <w:p w14:paraId="6D2B40D2" w14:textId="75199E21" w:rsidR="002A647E" w:rsidRPr="00007303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7" w:type="dxa"/>
            <w:gridSpan w:val="3"/>
            <w:vAlign w:val="center"/>
          </w:tcPr>
          <w:p w14:paraId="2F6296DA" w14:textId="77777777" w:rsidR="002A647E" w:rsidRPr="00CA046E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A046E">
              <w:rPr>
                <w:rFonts w:cs="B Nazanin" w:hint="cs"/>
                <w:sz w:val="24"/>
                <w:szCs w:val="24"/>
                <w:rtl/>
                <w:lang w:bidi="fa-IR"/>
              </w:rPr>
              <w:t>موافقت:</w:t>
            </w:r>
          </w:p>
        </w:tc>
        <w:tc>
          <w:tcPr>
            <w:tcW w:w="1147" w:type="dxa"/>
            <w:gridSpan w:val="2"/>
            <w:vAlign w:val="center"/>
          </w:tcPr>
          <w:p w14:paraId="7441E5A9" w14:textId="5A297738" w:rsidR="002A647E" w:rsidRPr="00861EFA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47" w:type="dxa"/>
            <w:gridSpan w:val="2"/>
            <w:vAlign w:val="center"/>
          </w:tcPr>
          <w:p w14:paraId="1F1474A4" w14:textId="77777777" w:rsidR="002A647E" w:rsidRPr="00CA046E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A046E">
              <w:rPr>
                <w:rFonts w:cs="B Nazanin" w:hint="cs"/>
                <w:sz w:val="24"/>
                <w:szCs w:val="24"/>
                <w:rtl/>
                <w:lang w:bidi="fa-IR"/>
              </w:rPr>
              <w:t>مخالفت:</w:t>
            </w:r>
          </w:p>
        </w:tc>
        <w:tc>
          <w:tcPr>
            <w:tcW w:w="1156" w:type="dxa"/>
            <w:gridSpan w:val="2"/>
            <w:vAlign w:val="center"/>
          </w:tcPr>
          <w:p w14:paraId="6ECB6EF3" w14:textId="77777777" w:rsidR="002A647E" w:rsidRPr="00CA046E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A647E" w:rsidRPr="005E33FE" w14:paraId="186D7342" w14:textId="77777777" w:rsidTr="00053CBD">
        <w:trPr>
          <w:trHeight w:hRule="exact" w:val="1008"/>
        </w:trPr>
        <w:tc>
          <w:tcPr>
            <w:tcW w:w="2380" w:type="dxa"/>
            <w:gridSpan w:val="3"/>
            <w:vAlign w:val="center"/>
          </w:tcPr>
          <w:p w14:paraId="0D547355" w14:textId="77777777" w:rsidR="002A647E" w:rsidRPr="005E33FE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526" w:type="dxa"/>
            <w:gridSpan w:val="2"/>
            <w:vAlign w:val="center"/>
          </w:tcPr>
          <w:p w14:paraId="7BD94D28" w14:textId="11BC0507" w:rsidR="002A647E" w:rsidRPr="005E33FE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42" w:type="dxa"/>
            <w:gridSpan w:val="5"/>
            <w:vAlign w:val="center"/>
          </w:tcPr>
          <w:p w14:paraId="5A71EA18" w14:textId="77777777" w:rsidR="002A647E" w:rsidRPr="005E33FE" w:rsidRDefault="002A647E" w:rsidP="00DE458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E33F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مضا:</w:t>
            </w:r>
          </w:p>
        </w:tc>
        <w:tc>
          <w:tcPr>
            <w:tcW w:w="6021" w:type="dxa"/>
            <w:gridSpan w:val="12"/>
            <w:vAlign w:val="center"/>
          </w:tcPr>
          <w:p w14:paraId="5F2E9094" w14:textId="77777777" w:rsidR="002A647E" w:rsidRPr="005E33FE" w:rsidRDefault="002A647E" w:rsidP="00DE458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4DB89697" w14:textId="3D75F6F9" w:rsidR="002A647E" w:rsidRDefault="002A647E" w:rsidP="002A647E">
      <w:pPr>
        <w:bidi/>
        <w:rPr>
          <w:rFonts w:cs="B Nazanin"/>
          <w:sz w:val="6"/>
          <w:szCs w:val="6"/>
          <w:rtl/>
          <w:lang w:bidi="fa-IR"/>
        </w:rPr>
      </w:pPr>
    </w:p>
    <w:tbl>
      <w:tblPr>
        <w:tblStyle w:val="TableGrid"/>
        <w:bidiVisual/>
        <w:tblW w:w="11469" w:type="dxa"/>
        <w:tblInd w:w="-11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3832"/>
        <w:gridCol w:w="1125"/>
        <w:gridCol w:w="1125"/>
        <w:gridCol w:w="1125"/>
        <w:gridCol w:w="1125"/>
        <w:gridCol w:w="1568"/>
        <w:gridCol w:w="1569"/>
      </w:tblGrid>
      <w:tr w:rsidR="0070314E" w:rsidRPr="00A01AAB" w14:paraId="5520DA86" w14:textId="77777777" w:rsidTr="00053CBD">
        <w:trPr>
          <w:cantSplit/>
          <w:trHeight w:hRule="exact" w:val="576"/>
        </w:trPr>
        <w:tc>
          <w:tcPr>
            <w:tcW w:w="3832" w:type="dxa"/>
            <w:shd w:val="clear" w:color="auto" w:fill="F2F2F2" w:themeFill="background1" w:themeFillShade="F2"/>
            <w:vAlign w:val="center"/>
          </w:tcPr>
          <w:p w14:paraId="5719FF59" w14:textId="120374F3" w:rsidR="00910C65" w:rsidRPr="00A01AAB" w:rsidRDefault="00E9582C" w:rsidP="00910C65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01AAB">
              <w:rPr>
                <w:rFonts w:cs="B Titr" w:hint="cs"/>
                <w:b/>
                <w:bCs/>
                <w:color w:val="800000"/>
                <w:sz w:val="24"/>
                <w:szCs w:val="24"/>
                <w:rtl/>
              </w:rPr>
              <w:t xml:space="preserve">8- </w:t>
            </w:r>
            <w:r w:rsidR="00910C65" w:rsidRPr="00A01AAB">
              <w:rPr>
                <w:rFonts w:cs="B Titr" w:hint="cs"/>
                <w:b/>
                <w:bCs/>
                <w:color w:val="800000"/>
                <w:sz w:val="24"/>
                <w:szCs w:val="24"/>
                <w:rtl/>
              </w:rPr>
              <w:t>نتیجه نهایی درخواست:</w:t>
            </w:r>
          </w:p>
        </w:tc>
        <w:tc>
          <w:tcPr>
            <w:tcW w:w="1125" w:type="dxa"/>
            <w:shd w:val="clear" w:color="auto" w:fill="F2F2F2" w:themeFill="background1" w:themeFillShade="F2"/>
            <w:vAlign w:val="center"/>
          </w:tcPr>
          <w:p w14:paraId="1B65E24F" w14:textId="77777777" w:rsidR="00910C65" w:rsidRPr="00A01AAB" w:rsidRDefault="00910C65" w:rsidP="00910C65">
            <w:pPr>
              <w:bidi/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01AA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وافقت: </w:t>
            </w:r>
          </w:p>
        </w:tc>
        <w:tc>
          <w:tcPr>
            <w:tcW w:w="1125" w:type="dxa"/>
            <w:shd w:val="clear" w:color="auto" w:fill="F2F2F2" w:themeFill="background1" w:themeFillShade="F2"/>
            <w:vAlign w:val="center"/>
          </w:tcPr>
          <w:p w14:paraId="2EA7B689" w14:textId="615B2C5F" w:rsidR="00910C65" w:rsidRPr="00A01AAB" w:rsidRDefault="00910C65" w:rsidP="00910C6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25" w:type="dxa"/>
            <w:shd w:val="clear" w:color="auto" w:fill="F2F2F2" w:themeFill="background1" w:themeFillShade="F2"/>
            <w:vAlign w:val="center"/>
          </w:tcPr>
          <w:p w14:paraId="73126455" w14:textId="77777777" w:rsidR="00910C65" w:rsidRPr="00A01AAB" w:rsidRDefault="00910C65" w:rsidP="00910C65">
            <w:pPr>
              <w:bidi/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01AA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خالفت:</w:t>
            </w:r>
          </w:p>
        </w:tc>
        <w:tc>
          <w:tcPr>
            <w:tcW w:w="1125" w:type="dxa"/>
            <w:shd w:val="clear" w:color="auto" w:fill="F2F2F2" w:themeFill="background1" w:themeFillShade="F2"/>
            <w:vAlign w:val="center"/>
          </w:tcPr>
          <w:p w14:paraId="71D96F2E" w14:textId="77777777" w:rsidR="00910C65" w:rsidRPr="00A01AAB" w:rsidRDefault="00910C65" w:rsidP="00910C6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568" w:type="dxa"/>
            <w:shd w:val="clear" w:color="auto" w:fill="F2F2F2" w:themeFill="background1" w:themeFillShade="F2"/>
            <w:vAlign w:val="center"/>
          </w:tcPr>
          <w:p w14:paraId="458F7FE9" w14:textId="705E1F5D" w:rsidR="00910C65" w:rsidRPr="00A01AAB" w:rsidRDefault="00910C65" w:rsidP="00910C65">
            <w:pPr>
              <w:bidi/>
              <w:jc w:val="righ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01AA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اریخ:</w:t>
            </w:r>
          </w:p>
        </w:tc>
        <w:tc>
          <w:tcPr>
            <w:tcW w:w="1569" w:type="dxa"/>
            <w:shd w:val="clear" w:color="auto" w:fill="F2F2F2" w:themeFill="background1" w:themeFillShade="F2"/>
            <w:vAlign w:val="center"/>
          </w:tcPr>
          <w:p w14:paraId="56534F95" w14:textId="01C2301A" w:rsidR="00910C65" w:rsidRPr="00A01AAB" w:rsidRDefault="00910C65" w:rsidP="00910C6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7F349B7" w14:textId="77777777" w:rsidR="002A647E" w:rsidRPr="009762B9" w:rsidRDefault="002A647E" w:rsidP="002A647E">
      <w:pPr>
        <w:bidi/>
        <w:rPr>
          <w:rFonts w:cs="B Nazanin"/>
          <w:sz w:val="24"/>
          <w:szCs w:val="24"/>
          <w:lang w:bidi="fa-IR"/>
        </w:rPr>
      </w:pPr>
    </w:p>
    <w:sectPr w:rsidR="002A647E" w:rsidRPr="009762B9" w:rsidSect="00201055">
      <w:pgSz w:w="11906" w:h="16838" w:code="9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3">
    <w:altName w:val="Cambria"/>
    <w:panose1 w:val="00000000000000000000"/>
    <w:charset w:val="00"/>
    <w:family w:val="roman"/>
    <w:notTrueType/>
    <w:pitch w:val="default"/>
  </w:font>
  <w:font w:name="ArialMT"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24C2C9B5-B0BD-4B20-9632-A690B418F6A3}"/>
    <w:embedBold r:id="rId2" w:fontKey="{909EDADB-6F50-4CC6-A0FD-3BD38F124DE6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3" w:fontKey="{C7900938-2A5B-4671-910C-80BE2590102C}"/>
    <w:embedBold r:id="rId4" w:fontKey="{9EDB163E-0C97-437E-BEE5-275F2747720A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CD7556"/>
    <w:multiLevelType w:val="hybridMultilevel"/>
    <w:tmpl w:val="5D4A7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A5383"/>
    <w:multiLevelType w:val="hybridMultilevel"/>
    <w:tmpl w:val="2A845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TrueTypeFonts/>
  <w:embedSystem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7S0tDQ3tDQ1NDBV0lEKTi0uzszPAykwrQUAqg9g5CwAAAA="/>
  </w:docVars>
  <w:rsids>
    <w:rsidRoot w:val="009E3B66"/>
    <w:rsid w:val="000069A4"/>
    <w:rsid w:val="00007303"/>
    <w:rsid w:val="000233FA"/>
    <w:rsid w:val="0004710F"/>
    <w:rsid w:val="000530D6"/>
    <w:rsid w:val="00053CBD"/>
    <w:rsid w:val="0007095D"/>
    <w:rsid w:val="000B7B64"/>
    <w:rsid w:val="000C19A2"/>
    <w:rsid w:val="000E5C8D"/>
    <w:rsid w:val="00110541"/>
    <w:rsid w:val="001167EB"/>
    <w:rsid w:val="00125A71"/>
    <w:rsid w:val="00133AD4"/>
    <w:rsid w:val="00151067"/>
    <w:rsid w:val="00155698"/>
    <w:rsid w:val="00183A12"/>
    <w:rsid w:val="0019167F"/>
    <w:rsid w:val="001A2188"/>
    <w:rsid w:val="001C0819"/>
    <w:rsid w:val="001C0D84"/>
    <w:rsid w:val="001F48A4"/>
    <w:rsid w:val="00201055"/>
    <w:rsid w:val="00211396"/>
    <w:rsid w:val="00221319"/>
    <w:rsid w:val="002229FE"/>
    <w:rsid w:val="0027676B"/>
    <w:rsid w:val="00286BEF"/>
    <w:rsid w:val="002962D0"/>
    <w:rsid w:val="0029790B"/>
    <w:rsid w:val="002A647E"/>
    <w:rsid w:val="002C4350"/>
    <w:rsid w:val="002C5551"/>
    <w:rsid w:val="002D1AE3"/>
    <w:rsid w:val="002E1379"/>
    <w:rsid w:val="00326BEF"/>
    <w:rsid w:val="00332051"/>
    <w:rsid w:val="00392648"/>
    <w:rsid w:val="00394C47"/>
    <w:rsid w:val="003E7A64"/>
    <w:rsid w:val="00415886"/>
    <w:rsid w:val="004562AE"/>
    <w:rsid w:val="00487C8F"/>
    <w:rsid w:val="0049610A"/>
    <w:rsid w:val="004C364A"/>
    <w:rsid w:val="004D6FC8"/>
    <w:rsid w:val="004E2118"/>
    <w:rsid w:val="004E53EF"/>
    <w:rsid w:val="00511589"/>
    <w:rsid w:val="00551D7E"/>
    <w:rsid w:val="00564A76"/>
    <w:rsid w:val="005B341C"/>
    <w:rsid w:val="005B40C7"/>
    <w:rsid w:val="005B4AFD"/>
    <w:rsid w:val="005B538D"/>
    <w:rsid w:val="005E33FE"/>
    <w:rsid w:val="005E4DA6"/>
    <w:rsid w:val="005F0A87"/>
    <w:rsid w:val="00621A2E"/>
    <w:rsid w:val="00650438"/>
    <w:rsid w:val="00655460"/>
    <w:rsid w:val="00694CBF"/>
    <w:rsid w:val="00697128"/>
    <w:rsid w:val="006A531B"/>
    <w:rsid w:val="006D5C72"/>
    <w:rsid w:val="006E30A5"/>
    <w:rsid w:val="0070314E"/>
    <w:rsid w:val="00727645"/>
    <w:rsid w:val="0074373A"/>
    <w:rsid w:val="00746BD2"/>
    <w:rsid w:val="00752803"/>
    <w:rsid w:val="00762FDD"/>
    <w:rsid w:val="00781D55"/>
    <w:rsid w:val="007836DD"/>
    <w:rsid w:val="007977B0"/>
    <w:rsid w:val="007A21FF"/>
    <w:rsid w:val="007A4EAF"/>
    <w:rsid w:val="007B021D"/>
    <w:rsid w:val="007B789E"/>
    <w:rsid w:val="007C486E"/>
    <w:rsid w:val="00821552"/>
    <w:rsid w:val="00823192"/>
    <w:rsid w:val="008405CA"/>
    <w:rsid w:val="00841093"/>
    <w:rsid w:val="00861EFA"/>
    <w:rsid w:val="00896F19"/>
    <w:rsid w:val="008E5277"/>
    <w:rsid w:val="008F28F9"/>
    <w:rsid w:val="008F4D39"/>
    <w:rsid w:val="00910C65"/>
    <w:rsid w:val="0091356C"/>
    <w:rsid w:val="0097184C"/>
    <w:rsid w:val="00972AEC"/>
    <w:rsid w:val="009762B9"/>
    <w:rsid w:val="00977005"/>
    <w:rsid w:val="00996CCF"/>
    <w:rsid w:val="009E3B66"/>
    <w:rsid w:val="009E4B67"/>
    <w:rsid w:val="009F3A00"/>
    <w:rsid w:val="00A01AAB"/>
    <w:rsid w:val="00A226B3"/>
    <w:rsid w:val="00A249FA"/>
    <w:rsid w:val="00A301A7"/>
    <w:rsid w:val="00A35E5F"/>
    <w:rsid w:val="00A369CD"/>
    <w:rsid w:val="00A91DA3"/>
    <w:rsid w:val="00AB3F74"/>
    <w:rsid w:val="00AD3DD3"/>
    <w:rsid w:val="00AE6F4A"/>
    <w:rsid w:val="00B10879"/>
    <w:rsid w:val="00B20AE0"/>
    <w:rsid w:val="00B5365E"/>
    <w:rsid w:val="00B82629"/>
    <w:rsid w:val="00BA012E"/>
    <w:rsid w:val="00BB4F53"/>
    <w:rsid w:val="00C249F7"/>
    <w:rsid w:val="00C31920"/>
    <w:rsid w:val="00C31DB8"/>
    <w:rsid w:val="00C32D0B"/>
    <w:rsid w:val="00C337F0"/>
    <w:rsid w:val="00C341F0"/>
    <w:rsid w:val="00C54FBB"/>
    <w:rsid w:val="00C7673C"/>
    <w:rsid w:val="00CA046E"/>
    <w:rsid w:val="00D14D90"/>
    <w:rsid w:val="00D1740D"/>
    <w:rsid w:val="00D325C1"/>
    <w:rsid w:val="00D35ED4"/>
    <w:rsid w:val="00D36CF5"/>
    <w:rsid w:val="00D85F39"/>
    <w:rsid w:val="00DC207E"/>
    <w:rsid w:val="00DC3BDA"/>
    <w:rsid w:val="00DD45AD"/>
    <w:rsid w:val="00DD6585"/>
    <w:rsid w:val="00DE458B"/>
    <w:rsid w:val="00DE63A0"/>
    <w:rsid w:val="00DF419E"/>
    <w:rsid w:val="00E20607"/>
    <w:rsid w:val="00E333E1"/>
    <w:rsid w:val="00E33830"/>
    <w:rsid w:val="00E41DE5"/>
    <w:rsid w:val="00E47325"/>
    <w:rsid w:val="00E578F8"/>
    <w:rsid w:val="00E87C0E"/>
    <w:rsid w:val="00E9499F"/>
    <w:rsid w:val="00E9582C"/>
    <w:rsid w:val="00EA2865"/>
    <w:rsid w:val="00EA28E3"/>
    <w:rsid w:val="00EC4E81"/>
    <w:rsid w:val="00ED037A"/>
    <w:rsid w:val="00ED1761"/>
    <w:rsid w:val="00EE100B"/>
    <w:rsid w:val="00EE4775"/>
    <w:rsid w:val="00F2669A"/>
    <w:rsid w:val="00F30DCB"/>
    <w:rsid w:val="00F77849"/>
    <w:rsid w:val="00FA53B6"/>
    <w:rsid w:val="00FC6B33"/>
    <w:rsid w:val="00FD0CC6"/>
    <w:rsid w:val="00FE1FC9"/>
    <w:rsid w:val="00FE669C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72FEF44"/>
  <w15:chartTrackingRefBased/>
  <w15:docId w15:val="{24D131CB-8F02-4F6D-8FF8-1728CF0E7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3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7836DD"/>
    <w:rPr>
      <w:rFonts w:ascii="F3" w:hAnsi="F3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C19A2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0C19A2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C19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19A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C19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1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8195E63-9BB5-4AD0-9607-46F7C54AD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Aboujafari</dc:creator>
  <cp:keywords/>
  <dc:description/>
  <cp:lastModifiedBy>Windows User</cp:lastModifiedBy>
  <cp:revision>148</cp:revision>
  <cp:lastPrinted>2021-01-17T09:32:00Z</cp:lastPrinted>
  <dcterms:created xsi:type="dcterms:W3CDTF">2021-01-14T17:51:00Z</dcterms:created>
  <dcterms:modified xsi:type="dcterms:W3CDTF">2021-07-26T07:00:00Z</dcterms:modified>
</cp:coreProperties>
</file>